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ing</w:t>
      </w:r>
      <w:r>
        <w:t xml:space="preserve"> </w:t>
      </w:r>
      <w:r>
        <w:t xml:space="preserve">Career</w:t>
      </w:r>
      <w:r>
        <w:t xml:space="preserve"> </w:t>
      </w:r>
      <w:r>
        <w:t xml:space="preserve">Path</w:t>
      </w:r>
      <w:r>
        <w:t xml:space="preserve"> </w:t>
      </w:r>
      <w:r>
        <w:t xml:space="preserve">in</w:t>
      </w:r>
      <w:r>
        <w:t xml:space="preserve"> </w:t>
      </w:r>
      <w:r>
        <w:t xml:space="preserve">Uganda</w:t>
      </w:r>
      <w:r>
        <w:t xml:space="preserve"> </w:t>
      </w:r>
      <w:r>
        <w:t xml:space="preserve">Kampala</w:t>
      </w:r>
    </w:p>
    <w:bookmarkStart w:id="20" w:name="Xd69d163bf69c9017e460706e442f886028c3fbf"/>
    <w:p>
      <w:pPr>
        <w:pStyle w:val="Heading1"/>
      </w:pPr>
      <w:r>
        <w:t xml:space="preserve">Personal Statement: A Commitment to Advancing Technology Through Computer Engineering in Uganda Kampala</w:t>
      </w:r>
    </w:p>
    <w:p>
      <w:pPr>
        <w:pStyle w:val="FirstParagraph"/>
      </w:pPr>
      <w:r>
        <w:t xml:space="preserve">As a dedicated student of Computer Engineering hailing from the vibrant heart of East Africa, Kampala, I have cultivated a profound passion for technology that is deeply intertwined with the developmental needs of our nation. This Personal Statement articulates my journey, aspirations, and unwavering commitment to becoming an influential Computer Engineer who will contribute meaningfully to Uganda's digital transformation landscape. My academic pursuits at Makerere University's School of Computing and Informatics have been meticulously aligned with the urgent technological demands facing Uganda Kampala—a city rapidly evolving into a regional tech hub where innovation can catalyze national progress.</w:t>
      </w:r>
    </w:p>
    <w:p>
      <w:pPr>
        <w:pStyle w:val="BodyText"/>
      </w:pPr>
      <w:r>
        <w:t xml:space="preserve">My fascination with computer engineering began during my secondary education in Kampala, where I witnessed firsthand how limited access to affordable technology hindered educational opportunities in underserved communities. This sparked a mission: to leverage engineering solutions that bridge the digital divide. My undergraduate curriculum at Makerere immersed me in core disciplines including embedded systems design, network security, and software development—courses meticulously structured to address Africa's unique technological challenges rather than adopting Western-centric frameworks. In my final year project, I developed a low-cost solar-powered IoT sensor network for real-time agricultural monitoring in rural districts surrounding Kampala. This initiative directly addressed the critical need for climate-resilient farming infrastructure in Uganda, where 70% of the population depends on agriculture. The system successfully tracked soil moisture and weather patterns using locally sourced components, demonstrating how Computer Engineering can deliver contextually appropriate solutions.</w:t>
      </w:r>
    </w:p>
    <w:p>
      <w:pPr>
        <w:pStyle w:val="BodyText"/>
      </w:pPr>
      <w:r>
        <w:t xml:space="preserve">What distinguishes my approach is my understanding that effective technology implementation in Uganda Kampala requires cultural and economic sensitivity. During an internship at iLab Africa in Kampala, I collaborated with local entrepreneurs to adapt mobile payment systems for smallholder farmers who primarily use feature phones. This experience taught me that as a Computer Engineer, success hinges not merely on technical excellence but on designing systems that integrate seamlessly into existing socioeconomic structures—such as Uganda's dominant cash economy and limited broadband infrastructure. I learned to prioritize offline functionality, voice-based interfaces in local languages (Luganda, Swahili), and minimal data requirements—principles now central to my engineering philosophy.</w:t>
      </w:r>
    </w:p>
    <w:p>
      <w:pPr>
        <w:pStyle w:val="BodyText"/>
      </w:pPr>
      <w:r>
        <w:t xml:space="preserve">My technical skill set has been honed through rigorous academic challenges and practical application. I am proficient in Python, C++, embedded systems programming with Raspberry Pi/Arduino, and cloud services (AWS). However, what truly defines my capability is my ability to translate these skills into solutions for Uganda's context. For instance, I developed a prototype telehealth platform using WhatsApp API—recognizing that 85% of Ugandans use the app—to connect remote clinics with specialists in Kampala hospitals. This project reduced consultation wait times by 60% during field testing in Masaka district and was later adopted by the Ministry of Health's digital health unit. Such experiences cemented my belief that as a Computer Engineer, I must remain anchored to local realities rather than chasing generic global trends.</w:t>
      </w:r>
    </w:p>
    <w:p>
      <w:pPr>
        <w:pStyle w:val="BodyText"/>
      </w:pPr>
      <w:r>
        <w:t xml:space="preserve">Uganda Kampala's ecosystem presents unparalleled opportunities for technological innovation. The city has become Africa's third-largest tech hub after Nairobi and Cape Town, with over 700 active startups fostering solutions for healthcare, finance, and agriculture. Yet this growth is uneven—only 25% of Ugandans have reliable internet access outside major urban centers. This disparity fuels my determination to specialize in accessible technology design. I am particularly inspired by initiatives like the Kampala Innovation Fund and the National Information Technology Authority (NITA-U), which are actively building frameworks for digital inclusion. My goal is to contribute directly to these efforts, ensuring that as a Computer Engineer, I don't merely build technology but engineer equitable access.</w:t>
      </w:r>
    </w:p>
    <w:p>
      <w:pPr>
        <w:pStyle w:val="BodyText"/>
      </w:pPr>
      <w:r>
        <w:t xml:space="preserve">My commitment extends beyond technical execution to community leadership and knowledge sharing. As President of the Makerere Computing Society, I organized monthly "Tech for Change" workshops across Kampala's informal settlements, teaching basic coding and digital literacy to youth aged 12–18. We adapted curriculum materials using locally relevant examples—such as building simple apps for market vendors to manage inventory—and trained 300+ participants over two years. This work revealed that sustainable tech adoption requires empowering local champions rather than imposing external solutions. It also highlighted the urgent need for more Ugandan women in engineering; only 15% of my department's graduates are female, a statistic I aim to change through mentorship programs.</w:t>
      </w:r>
    </w:p>
    <w:p>
      <w:pPr>
        <w:pStyle w:val="BodyText"/>
      </w:pPr>
      <w:r>
        <w:t xml:space="preserve">Looking ahead, I aspire to establish a Kampala-based tech incubator focused on developing affordable hardware solutions for agriculture and healthcare. My five-year plan includes: (1) launching an open-source platform for low-cost medical device prototyping; (2) partnering with Makerere University to create an embedded systems lab accessible to rural engineers; and (3) advocating for policy reforms that incentivize local manufacturing of tech components. I recognize that as a Computer Engineer in Uganda Kampala, my role is not confined to writing code but to shaping the entire technology ecosystem—ensuring it serves the people who will use it most.</w:t>
      </w:r>
    </w:p>
    <w:p>
      <w:pPr>
        <w:pStyle w:val="BodyText"/>
      </w:pPr>
      <w:r>
        <w:t xml:space="preserve">Uganda stands at a pivotal moment where technology can propel us from being consumers of innovation to architects of our own digital future. My journey as a Computer Engineer has been defined by this conviction: true progress occurs when engineering excellence meets local context. I bring not only technical expertise but also an intimate understanding of Kampala's dynamism—the bustling markets, the rapidly growing tech parks in Silicon Valley Kampala, and the resilient communities hungry for solutions that work for them. This Personal Statement is more than an academic requirement; it is a pledge to channel my skills into building technology that uplifts Uganda—not just as a student, but as an engineer committed to this nation's future.</w:t>
      </w:r>
    </w:p>
    <w:p>
      <w:pPr>
        <w:pStyle w:val="BodyText"/>
      </w:pPr>
      <w:r>
        <w:t xml:space="preserve">As I prepare to graduate and enter the workforce, I am eager to apply my blended expertise in Kampala's vibrant tech scene. My vision is clear: to become a Computer Engineer whose work transforms challenges into opportunities for every Ugandan, from the streets of Kampala to remote villages. For Uganda, this isn't merely about connectivity—it's about creating a future where technology serves humanity with purpose and dignity. I am ready to contribute my passion, skills, and unwavering commitment to this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ing Career Path in Uganda Kampala</dc:title>
  <dc:creator/>
  <dc:language>en</dc:language>
  <cp:keywords/>
  <dcterms:created xsi:type="dcterms:W3CDTF">2026-03-04T00:03:12Z</dcterms:created>
  <dcterms:modified xsi:type="dcterms:W3CDTF">2026-03-04T00:03:12Z</dcterms:modified>
</cp:coreProperties>
</file>

<file path=docProps/custom.xml><?xml version="1.0" encoding="utf-8"?>
<Properties xmlns="http://schemas.openxmlformats.org/officeDocument/2006/custom-properties" xmlns:vt="http://schemas.openxmlformats.org/officeDocument/2006/docPropsVTypes"/>
</file>